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4B2841" w14:textId="375033B2" w:rsidR="6BEA8ADD" w:rsidRDefault="6BEA8ADD" w:rsidP="6BEA8ADD">
      <w:pPr>
        <w:jc w:val="center"/>
        <w:rPr>
          <w:b/>
          <w:bCs/>
          <w:sz w:val="24"/>
          <w:szCs w:val="24"/>
        </w:rPr>
      </w:pPr>
      <w:r w:rsidRPr="6BEA8ADD">
        <w:rPr>
          <w:b/>
          <w:bCs/>
          <w:sz w:val="24"/>
          <w:szCs w:val="24"/>
        </w:rPr>
        <w:t>ASSIGNMENT 1</w:t>
      </w:r>
    </w:p>
    <w:p w14:paraId="600CD03B" w14:textId="5A9FB381" w:rsidR="6BEA8ADD" w:rsidRDefault="006F50C8">
      <w:r>
        <w:rPr>
          <w:b/>
          <w:bCs/>
          <w:sz w:val="24"/>
          <w:szCs w:val="24"/>
        </w:rPr>
        <w:t>AIM: Write a program to</w:t>
      </w:r>
      <w:r w:rsidR="6BEA8ADD" w:rsidRPr="6BEA8ADD">
        <w:rPr>
          <w:b/>
          <w:bCs/>
          <w:sz w:val="24"/>
          <w:szCs w:val="24"/>
        </w:rPr>
        <w:t xml:space="preserve"> IP address</w:t>
      </w:r>
      <w:r>
        <w:rPr>
          <w:b/>
          <w:bCs/>
          <w:sz w:val="24"/>
          <w:szCs w:val="24"/>
        </w:rPr>
        <w:t xml:space="preserve"> from user</w:t>
      </w:r>
      <w:bookmarkStart w:id="0" w:name="_GoBack"/>
      <w:bookmarkEnd w:id="0"/>
      <w:r w:rsidR="6BEA8ADD" w:rsidRPr="6BEA8ADD">
        <w:rPr>
          <w:b/>
          <w:bCs/>
          <w:sz w:val="24"/>
          <w:szCs w:val="24"/>
        </w:rPr>
        <w:t xml:space="preserve"> and identify its class</w:t>
      </w:r>
    </w:p>
    <w:p w14:paraId="4BA8849F" w14:textId="37F7C201" w:rsidR="6BEA8ADD" w:rsidRDefault="6BEA8ADD" w:rsidP="6BEA8ADD">
      <w:pPr>
        <w:rPr>
          <w:b/>
          <w:bCs/>
          <w:sz w:val="24"/>
          <w:szCs w:val="24"/>
        </w:rPr>
      </w:pPr>
      <w:r w:rsidRPr="6BEA8ADD">
        <w:rPr>
          <w:b/>
          <w:bCs/>
          <w:sz w:val="24"/>
          <w:szCs w:val="24"/>
        </w:rPr>
        <w:t>SOURCE CODE:</w:t>
      </w:r>
    </w:p>
    <w:p w14:paraId="0356F495" w14:textId="2B368E3A" w:rsidR="00826B60" w:rsidRDefault="6BEA8ADD">
      <w:r>
        <w:t>#include&lt;</w:t>
      </w:r>
      <w:proofErr w:type="spellStart"/>
      <w:r>
        <w:t>stdio.h</w:t>
      </w:r>
      <w:proofErr w:type="spellEnd"/>
      <w:r>
        <w:t>&gt;</w:t>
      </w:r>
    </w:p>
    <w:p w14:paraId="4E83B51C" w14:textId="51755015" w:rsidR="00826B60" w:rsidRDefault="6BEA8ADD" w:rsidP="6BEA8ADD">
      <w:r>
        <w:t>#include&lt;</w:t>
      </w:r>
      <w:proofErr w:type="spellStart"/>
      <w:r>
        <w:t>conio.h</w:t>
      </w:r>
      <w:proofErr w:type="spellEnd"/>
      <w:r>
        <w:t>&gt;</w:t>
      </w:r>
    </w:p>
    <w:p w14:paraId="24C79F2B" w14:textId="1F002532" w:rsidR="00826B60" w:rsidRDefault="6BEA8ADD" w:rsidP="6BEA8ADD">
      <w:r>
        <w:t xml:space="preserve"> </w:t>
      </w:r>
      <w:proofErr w:type="gramStart"/>
      <w:r>
        <w:t>void</w:t>
      </w:r>
      <w:proofErr w:type="gramEnd"/>
      <w:r>
        <w:t xml:space="preserve"> main()</w:t>
      </w:r>
    </w:p>
    <w:p w14:paraId="24AD06CF" w14:textId="639FBA2A" w:rsidR="00826B60" w:rsidRDefault="6BEA8ADD" w:rsidP="6BEA8ADD">
      <w:r>
        <w:t xml:space="preserve">{ </w:t>
      </w:r>
    </w:p>
    <w:p w14:paraId="7B11B890" w14:textId="7865489E" w:rsidR="00826B60" w:rsidRDefault="6BEA8ADD" w:rsidP="6BEA8ADD">
      <w:proofErr w:type="gramStart"/>
      <w:r>
        <w:t>char</w:t>
      </w:r>
      <w:proofErr w:type="gramEnd"/>
      <w:r>
        <w:t xml:space="preserve"> a[5],</w:t>
      </w:r>
      <w:proofErr w:type="spellStart"/>
      <w:r>
        <w:t>ip</w:t>
      </w:r>
      <w:proofErr w:type="spellEnd"/>
      <w:r>
        <w:t>[16];</w:t>
      </w:r>
    </w:p>
    <w:p w14:paraId="69170EB9" w14:textId="276CE4A5" w:rsidR="00826B60" w:rsidRDefault="6BEA8ADD" w:rsidP="6BEA8ADD">
      <w:proofErr w:type="spellStart"/>
      <w:proofErr w:type="gramStart"/>
      <w:r>
        <w:t>int</w:t>
      </w:r>
      <w:proofErr w:type="spellEnd"/>
      <w:proofErr w:type="gramEnd"/>
      <w:r>
        <w:t xml:space="preserve"> k=0, </w:t>
      </w:r>
      <w:proofErr w:type="spellStart"/>
      <w:r>
        <w:t>i</w:t>
      </w:r>
      <w:proofErr w:type="spellEnd"/>
      <w:r>
        <w:t>=0;</w:t>
      </w:r>
    </w:p>
    <w:p w14:paraId="6BC9890C" w14:textId="1C7E7164" w:rsidR="00826B60" w:rsidRDefault="6BEA8ADD" w:rsidP="6BEA8ADD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IP address\n");</w:t>
      </w:r>
    </w:p>
    <w:p w14:paraId="43A683B2" w14:textId="546A5E8C" w:rsidR="00826B60" w:rsidRDefault="6BEA8ADD" w:rsidP="6BEA8ADD">
      <w:proofErr w:type="spellStart"/>
      <w:proofErr w:type="gramStart"/>
      <w:r>
        <w:t>scanf</w:t>
      </w:r>
      <w:proofErr w:type="spellEnd"/>
      <w:r>
        <w:t>(</w:t>
      </w:r>
      <w:proofErr w:type="gramEnd"/>
      <w:r>
        <w:t>"%s",&amp;</w:t>
      </w:r>
      <w:proofErr w:type="spellStart"/>
      <w:r>
        <w:t>ip</w:t>
      </w:r>
      <w:proofErr w:type="spellEnd"/>
      <w:r>
        <w:t>);</w:t>
      </w:r>
    </w:p>
    <w:p w14:paraId="4441F455" w14:textId="26604019" w:rsidR="00826B60" w:rsidRDefault="6BEA8ADD" w:rsidP="6BEA8ADD">
      <w:proofErr w:type="gramStart"/>
      <w:r>
        <w:t>while(</w:t>
      </w:r>
      <w:proofErr w:type="spellStart"/>
      <w:proofErr w:type="gramEnd"/>
      <w:r>
        <w:t>ip</w:t>
      </w:r>
      <w:proofErr w:type="spellEnd"/>
      <w:r>
        <w:t>[</w:t>
      </w:r>
      <w:proofErr w:type="spellStart"/>
      <w:r>
        <w:t>i</w:t>
      </w:r>
      <w:proofErr w:type="spellEnd"/>
      <w:r>
        <w:t>]!='.')</w:t>
      </w:r>
    </w:p>
    <w:p w14:paraId="3CC96A93" w14:textId="5692DAC2" w:rsidR="00826B60" w:rsidRDefault="6BEA8ADD" w:rsidP="6BEA8ADD">
      <w:r>
        <w:t>{</w:t>
      </w:r>
    </w:p>
    <w:p w14:paraId="5AD33A21" w14:textId="16D068F5" w:rsidR="00826B60" w:rsidRDefault="6BEA8ADD" w:rsidP="6BEA8ADD">
      <w:r>
        <w:t xml:space="preserve">  </w:t>
      </w:r>
      <w:proofErr w:type="gramStart"/>
      <w:r>
        <w:t>a[</w:t>
      </w:r>
      <w:proofErr w:type="spellStart"/>
      <w:proofErr w:type="gramEnd"/>
      <w:r>
        <w:t>i</w:t>
      </w:r>
      <w:proofErr w:type="spellEnd"/>
      <w:r>
        <w:t>]=</w:t>
      </w:r>
      <w:proofErr w:type="spellStart"/>
      <w:r>
        <w:t>ip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14:paraId="455FCC17" w14:textId="599CAD54" w:rsidR="00826B60" w:rsidRDefault="6BEA8ADD" w:rsidP="6BEA8ADD">
      <w:r>
        <w:t xml:space="preserve">  </w:t>
      </w:r>
      <w:proofErr w:type="spellStart"/>
      <w:proofErr w:type="gramStart"/>
      <w:r>
        <w:t>i</w:t>
      </w:r>
      <w:proofErr w:type="spellEnd"/>
      <w:proofErr w:type="gramEnd"/>
      <w:r>
        <w:t>++;</w:t>
      </w:r>
    </w:p>
    <w:p w14:paraId="561648F8" w14:textId="1C39B011" w:rsidR="00826B60" w:rsidRDefault="6BEA8ADD" w:rsidP="6BEA8ADD">
      <w:r>
        <w:t>}</w:t>
      </w:r>
    </w:p>
    <w:p w14:paraId="0AA1E5D6" w14:textId="4EAEB1CE" w:rsidR="00826B60" w:rsidRDefault="6BEA8ADD" w:rsidP="6BEA8ADD">
      <w:proofErr w:type="gramStart"/>
      <w:r>
        <w:t>a[</w:t>
      </w:r>
      <w:proofErr w:type="spellStart"/>
      <w:proofErr w:type="gramEnd"/>
      <w:r>
        <w:t>i</w:t>
      </w:r>
      <w:proofErr w:type="spellEnd"/>
      <w:r>
        <w:t>]='\0';</w:t>
      </w:r>
    </w:p>
    <w:p w14:paraId="21F2A47F" w14:textId="7946A54A" w:rsidR="00826B60" w:rsidRDefault="6BEA8ADD" w:rsidP="6BEA8ADD">
      <w:r>
        <w:t>k=</w:t>
      </w:r>
      <w:proofErr w:type="spellStart"/>
      <w:proofErr w:type="gramStart"/>
      <w:r>
        <w:t>atoi</w:t>
      </w:r>
      <w:proofErr w:type="spellEnd"/>
      <w:r>
        <w:t>(</w:t>
      </w:r>
      <w:proofErr w:type="gramEnd"/>
      <w:r>
        <w:t>a);</w:t>
      </w:r>
    </w:p>
    <w:p w14:paraId="00E3D19F" w14:textId="4E739BD2" w:rsidR="00826B60" w:rsidRDefault="6BEA8ADD" w:rsidP="6BEA8ADD">
      <w:proofErr w:type="gramStart"/>
      <w:r>
        <w:t>if(</w:t>
      </w:r>
      <w:proofErr w:type="gramEnd"/>
      <w:r>
        <w:t>k&gt;=0 &amp;&amp; k&lt;=127)</w:t>
      </w:r>
    </w:p>
    <w:p w14:paraId="51423546" w14:textId="50C1A9F7" w:rsidR="00826B60" w:rsidRDefault="6BEA8ADD" w:rsidP="6BEA8ADD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Class A address");</w:t>
      </w:r>
    </w:p>
    <w:p w14:paraId="01D663A4" w14:textId="3A02C97E" w:rsidR="00826B60" w:rsidRDefault="6BEA8ADD" w:rsidP="6BEA8ADD">
      <w:proofErr w:type="gramStart"/>
      <w:r>
        <w:t>else</w:t>
      </w:r>
      <w:proofErr w:type="gramEnd"/>
      <w:r>
        <w:t xml:space="preserve"> if(k&gt;=128 &amp;&amp; k&lt;=191)</w:t>
      </w:r>
    </w:p>
    <w:p w14:paraId="7221E31B" w14:textId="2F634B16" w:rsidR="00826B60" w:rsidRDefault="6BEA8ADD" w:rsidP="6BEA8ADD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Class B address");</w:t>
      </w:r>
    </w:p>
    <w:p w14:paraId="22FF72DC" w14:textId="390B1B1A" w:rsidR="00826B60" w:rsidRDefault="6BEA8ADD" w:rsidP="6BEA8ADD">
      <w:proofErr w:type="gramStart"/>
      <w:r>
        <w:t>else</w:t>
      </w:r>
      <w:proofErr w:type="gramEnd"/>
      <w:r>
        <w:t xml:space="preserve"> if(k&gt;=192 &amp;&amp; k&lt;=223)</w:t>
      </w:r>
    </w:p>
    <w:p w14:paraId="20A7A5A3" w14:textId="2B54374E" w:rsidR="00826B60" w:rsidRDefault="6BEA8ADD" w:rsidP="6BEA8ADD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Class C address");</w:t>
      </w:r>
    </w:p>
    <w:p w14:paraId="43E28D3F" w14:textId="0CF07022" w:rsidR="00826B60" w:rsidRDefault="6BEA8ADD" w:rsidP="6BEA8ADD">
      <w:proofErr w:type="gramStart"/>
      <w:r>
        <w:t>else</w:t>
      </w:r>
      <w:proofErr w:type="gramEnd"/>
      <w:r>
        <w:t xml:space="preserve"> if(k&gt;=224 &amp;&amp; k&lt;=239)</w:t>
      </w:r>
    </w:p>
    <w:p w14:paraId="08DD1825" w14:textId="469F5B98" w:rsidR="00826B60" w:rsidRDefault="6BEA8ADD" w:rsidP="6BEA8ADD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Class D address");</w:t>
      </w:r>
    </w:p>
    <w:p w14:paraId="2DF8070F" w14:textId="344EF4AD" w:rsidR="00826B60" w:rsidRDefault="6BEA8ADD" w:rsidP="6BEA8ADD">
      <w:proofErr w:type="gramStart"/>
      <w:r>
        <w:t>else</w:t>
      </w:r>
      <w:proofErr w:type="gramEnd"/>
      <w:r>
        <w:t xml:space="preserve"> if(k&gt;239 &amp;&amp; k&lt;=255)</w:t>
      </w:r>
    </w:p>
    <w:p w14:paraId="5931A546" w14:textId="324C3C08" w:rsidR="00826B60" w:rsidRDefault="6BEA8ADD" w:rsidP="6BEA8ADD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Class E address");</w:t>
      </w:r>
    </w:p>
    <w:p w14:paraId="60DE85E1" w14:textId="749A5C84" w:rsidR="00826B60" w:rsidRDefault="6BEA8ADD" w:rsidP="6BEA8ADD">
      <w:proofErr w:type="gramStart"/>
      <w:r>
        <w:t>else</w:t>
      </w:r>
      <w:proofErr w:type="gramEnd"/>
    </w:p>
    <w:p w14:paraId="44211AAC" w14:textId="56A8EF49" w:rsidR="00826B60" w:rsidRDefault="6BEA8ADD" w:rsidP="6BEA8ADD">
      <w:proofErr w:type="spellStart"/>
      <w:proofErr w:type="gramStart"/>
      <w:r>
        <w:lastRenderedPageBreak/>
        <w:t>printf</w:t>
      </w:r>
      <w:proofErr w:type="spellEnd"/>
      <w:r>
        <w:t>(</w:t>
      </w:r>
      <w:proofErr w:type="gramEnd"/>
      <w:r>
        <w:t>"Not a valid IP address\n");</w:t>
      </w:r>
    </w:p>
    <w:p w14:paraId="4FF37A5F" w14:textId="1E8507A1" w:rsidR="00826B60" w:rsidRDefault="6BEA8ADD" w:rsidP="6BEA8ADD"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14:paraId="6AC3FC2C" w14:textId="5F9BCE04" w:rsidR="00826B60" w:rsidRDefault="6BEA8ADD" w:rsidP="6BEA8ADD">
      <w:r>
        <w:t>}</w:t>
      </w:r>
    </w:p>
    <w:p w14:paraId="43AF8216" w14:textId="7F515AF0" w:rsidR="00826B60" w:rsidRDefault="00826B60" w:rsidP="6BEA8ADD"/>
    <w:p w14:paraId="6CA498D1" w14:textId="07A3EAD0" w:rsidR="00826B60" w:rsidRDefault="6BEA8ADD" w:rsidP="6BEA8ADD">
      <w:r w:rsidRPr="6BEA8ADD">
        <w:rPr>
          <w:b/>
          <w:bCs/>
          <w:sz w:val="24"/>
          <w:szCs w:val="24"/>
        </w:rPr>
        <w:t>OUTPUT:</w:t>
      </w:r>
    </w:p>
    <w:p w14:paraId="7250D3B8" w14:textId="676A9387" w:rsidR="00826B60" w:rsidRDefault="00B85007" w:rsidP="6BEA8ADD">
      <w:r>
        <w:rPr>
          <w:noProof/>
        </w:rPr>
        <w:drawing>
          <wp:inline distT="0" distB="0" distL="0" distR="0" wp14:anchorId="7EAA9D72" wp14:editId="726724D5">
            <wp:extent cx="1933575" cy="819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78E63" w14:textId="4764A4A7" w:rsidR="00826B60" w:rsidRDefault="00826B60" w:rsidP="6BEA8ADD"/>
    <w:sectPr w:rsidR="00826B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rI0NDY0Njc0MDJU0lEKTi0uzszPAykwrAUAIcRGjywAAAA="/>
  </w:docVars>
  <w:rsids>
    <w:rsidRoot w:val="4DE02ACC"/>
    <w:rsid w:val="006F50C8"/>
    <w:rsid w:val="00826B60"/>
    <w:rsid w:val="00B85007"/>
    <w:rsid w:val="4DE02ACC"/>
    <w:rsid w:val="6BEA8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02A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50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00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50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00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91</Words>
  <Characters>524</Characters>
  <Application>Microsoft Office Word</Application>
  <DocSecurity>0</DocSecurity>
  <Lines>4</Lines>
  <Paragraphs>1</Paragraphs>
  <ScaleCrop>false</ScaleCrop>
  <Company/>
  <LinksUpToDate>false</LinksUpToDate>
  <CharactersWithSpaces>6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 User</dc:creator>
  <cp:keywords/>
  <dc:description/>
  <cp:lastModifiedBy>lenovo</cp:lastModifiedBy>
  <cp:revision>3</cp:revision>
  <dcterms:created xsi:type="dcterms:W3CDTF">2021-01-12T11:14:00Z</dcterms:created>
  <dcterms:modified xsi:type="dcterms:W3CDTF">2021-01-13T17:39:00Z</dcterms:modified>
</cp:coreProperties>
</file>